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ek Pa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e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00 N Newland Ave, Chicago, IL, USA Harwod Heights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ek_pater@y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5073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da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